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iribat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iribati received a score of 4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iribati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iribati received a score of</w:t>
      </w:r>
      <w:r>
        <w:t xml:space="preserve"> </w:t>
      </w:r>
      <w:r>
        <w:rPr>
          <w:b/>
          <w:bCs/>
        </w:rPr>
        <w:t xml:space="preserve">59.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iribati received a score of 69.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iribati received a score of 30.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iribati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iribati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iribat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iribati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iribati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iribati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iribati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iribati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iribati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iribati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iribat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iribati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iribati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4,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EE9789F-653D-4FA0-93D6-F9A624EFA941}"/>
</file>

<file path=customXml/itemProps2.xml><?xml version="1.0" encoding="utf-8"?>
<ds:datastoreItem xmlns:ds="http://schemas.openxmlformats.org/officeDocument/2006/customXml" ds:itemID="{9F269D7A-AF73-4FD1-A4C9-AB5012F4208F}"/>
</file>

<file path=customXml/itemProps3.xml><?xml version="1.0" encoding="utf-8"?>
<ds:datastoreItem xmlns:ds="http://schemas.openxmlformats.org/officeDocument/2006/customXml" ds:itemID="{E2C729C4-845F-4D60-B9F4-43619F6C1B8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58:54Z</dcterms:created>
  <dcterms:modified xsi:type="dcterms:W3CDTF">2024-11-01T15: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iribati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